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</w:t>
        </w:r>
        <w:r>
          <w:rPr>
            <w:rStyle w:val="Hyperlink"/>
          </w:rPr>
          <w:t>.</w:t>
        </w:r>
        <w:r>
          <w:rPr>
            <w:rStyle w:val="Hyperlink"/>
          </w:rPr>
          <w:t>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  <w:bookmarkStart w:id="0" w:name="_GoBack"/>
      <w:bookmarkEnd w:id="0"/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1" w:name="including-plots"/>
      <w:r w:rsidRPr="00F14CBC">
        <w:t>Including</w:t>
      </w:r>
      <w:r w:rsidRPr="00AB7746">
        <w:t xml:space="preserve"> Plots</w:t>
      </w:r>
      <w:bookmarkEnd w:id="1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2" w:name="more-demos"/>
      <w:r w:rsidRPr="00F14CBC">
        <w:t>More</w:t>
      </w:r>
      <w:r>
        <w:t xml:space="preserve"> demos</w:t>
      </w:r>
      <w:bookmarkEnd w:id="2"/>
    </w:p>
    <w:p w14:paraId="1CF9A71A" w14:textId="77777777" w:rsidR="0002783C" w:rsidRPr="00F14CBC" w:rsidRDefault="006650D5" w:rsidP="00F14CBC">
      <w:pPr>
        <w:pStyle w:val="Heading3"/>
      </w:pPr>
      <w:bookmarkStart w:id="3" w:name="include-a-table"/>
      <w:r w:rsidRPr="00F14CBC">
        <w:t>Include a table</w:t>
      </w:r>
      <w:bookmarkEnd w:id="3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8"/>
        <w:gridCol w:w="616"/>
        <w:gridCol w:w="794"/>
      </w:tblGrid>
      <w:tr w:rsidR="0002783C" w14:paraId="4E3A0E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E0E01" w14:textId="77777777" w:rsidR="0002783C" w:rsidRDefault="006650D5" w:rsidP="00F14CBC">
            <w:pPr>
              <w:pStyle w:val="Compact"/>
            </w:pPr>
            <w:r>
              <w:t>break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C1F0B" w14:textId="77777777" w:rsidR="0002783C" w:rsidRDefault="006650D5" w:rsidP="00F14CBC">
            <w:pPr>
              <w:pStyle w:val="Compact"/>
            </w:pPr>
            <w:r>
              <w:t>w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FCB60" w14:textId="77777777" w:rsidR="0002783C" w:rsidRDefault="006650D5" w:rsidP="00F14CBC">
            <w:pPr>
              <w:pStyle w:val="Compact"/>
            </w:pPr>
            <w:r>
              <w:t>tension</w:t>
            </w:r>
          </w:p>
        </w:tc>
      </w:tr>
      <w:tr w:rsidR="0002783C" w14:paraId="5FE71FD3" w14:textId="77777777">
        <w:tc>
          <w:tcPr>
            <w:tcW w:w="0" w:type="auto"/>
          </w:tcPr>
          <w:p w14:paraId="24548C4E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B82B1A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7FBCB5D" w14:textId="77777777">
        <w:tc>
          <w:tcPr>
            <w:tcW w:w="0" w:type="auto"/>
          </w:tcPr>
          <w:p w14:paraId="40BCC3BC" w14:textId="77777777" w:rsidR="0002783C" w:rsidRDefault="006650D5" w:rsidP="00F14CBC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BB348C7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503BE5C" w14:textId="77777777">
        <w:tc>
          <w:tcPr>
            <w:tcW w:w="0" w:type="auto"/>
          </w:tcPr>
          <w:p w14:paraId="41B59D28" w14:textId="77777777" w:rsidR="0002783C" w:rsidRDefault="006650D5" w:rsidP="00F14CBC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9F8488B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065AED5" w14:textId="77777777">
        <w:tc>
          <w:tcPr>
            <w:tcW w:w="0" w:type="auto"/>
          </w:tcPr>
          <w:p w14:paraId="4BAA9C4C" w14:textId="77777777" w:rsidR="0002783C" w:rsidRDefault="006650D5" w:rsidP="00F14CBC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0315A65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C13E134" w14:textId="77777777">
        <w:tc>
          <w:tcPr>
            <w:tcW w:w="0" w:type="auto"/>
          </w:tcPr>
          <w:p w14:paraId="27F0E890" w14:textId="77777777" w:rsidR="0002783C" w:rsidRDefault="006650D5" w:rsidP="00F14CBC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FCD2511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0FFBF627" w14:textId="77777777">
        <w:tc>
          <w:tcPr>
            <w:tcW w:w="0" w:type="auto"/>
          </w:tcPr>
          <w:p w14:paraId="01B3748A" w14:textId="77777777" w:rsidR="0002783C" w:rsidRDefault="006650D5" w:rsidP="00F14CBC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B622A42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3490B8BA" w14:textId="77777777">
        <w:tc>
          <w:tcPr>
            <w:tcW w:w="0" w:type="auto"/>
          </w:tcPr>
          <w:p w14:paraId="501EF748" w14:textId="77777777" w:rsidR="0002783C" w:rsidRDefault="006650D5" w:rsidP="00F14CB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C31888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1A92F61" w14:textId="77777777">
        <w:tc>
          <w:tcPr>
            <w:tcW w:w="0" w:type="auto"/>
          </w:tcPr>
          <w:p w14:paraId="2F0B8E91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F99FDC3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461D9690" w14:textId="77777777">
        <w:tc>
          <w:tcPr>
            <w:tcW w:w="0" w:type="auto"/>
          </w:tcPr>
          <w:p w14:paraId="628B7AB9" w14:textId="77777777" w:rsidR="0002783C" w:rsidRDefault="006650D5" w:rsidP="00F14CBC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D7AABC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49CEA47" w14:textId="77777777">
        <w:tc>
          <w:tcPr>
            <w:tcW w:w="0" w:type="auto"/>
          </w:tcPr>
          <w:p w14:paraId="7825E9E7" w14:textId="77777777" w:rsidR="0002783C" w:rsidRDefault="006650D5" w:rsidP="00F14CB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CC59C7" w14:textId="77777777" w:rsidR="0002783C" w:rsidRDefault="006650D5" w:rsidP="00F14CBC">
            <w:pPr>
              <w:pStyle w:val="Compac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4" w:name="more-markdown"/>
      <w:r>
        <w:lastRenderedPageBreak/>
        <w:t>More markdown</w:t>
      </w:r>
      <w:bookmarkEnd w:id="4"/>
    </w:p>
    <w:p w14:paraId="5F6A61EA" w14:textId="77777777" w:rsidR="0002783C" w:rsidRDefault="006650D5">
      <w:pPr>
        <w:pStyle w:val="Heading4"/>
      </w:pPr>
      <w:bookmarkStart w:id="5" w:name="h4"/>
      <w:r>
        <w:t>H4</w:t>
      </w:r>
      <w:bookmarkEnd w:id="5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4D619" w14:textId="77777777" w:rsidR="003A0EF4" w:rsidRDefault="003A0EF4">
      <w:pPr>
        <w:spacing w:after="0"/>
      </w:pPr>
      <w:r>
        <w:separator/>
      </w:r>
    </w:p>
  </w:endnote>
  <w:endnote w:type="continuationSeparator" w:id="0">
    <w:p w14:paraId="3F1BEFE1" w14:textId="77777777" w:rsidR="003A0EF4" w:rsidRDefault="003A0E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C8EDA" w14:textId="77777777" w:rsidR="003A0EF4" w:rsidRDefault="003A0EF4">
      <w:r>
        <w:separator/>
      </w:r>
    </w:p>
  </w:footnote>
  <w:footnote w:type="continuationSeparator" w:id="0">
    <w:p w14:paraId="1CD1C723" w14:textId="77777777" w:rsidR="003A0EF4" w:rsidRDefault="003A0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050311"/>
    <w:rsid w:val="00174AAB"/>
    <w:rsid w:val="001B6F80"/>
    <w:rsid w:val="00247112"/>
    <w:rsid w:val="003A0EF4"/>
    <w:rsid w:val="004313CD"/>
    <w:rsid w:val="004E29B3"/>
    <w:rsid w:val="00590D07"/>
    <w:rsid w:val="006650D5"/>
    <w:rsid w:val="006E77E4"/>
    <w:rsid w:val="00784D58"/>
    <w:rsid w:val="008D6863"/>
    <w:rsid w:val="0093793E"/>
    <w:rsid w:val="00956307"/>
    <w:rsid w:val="00A23513"/>
    <w:rsid w:val="00AB7746"/>
    <w:rsid w:val="00B86B75"/>
    <w:rsid w:val="00BC48D5"/>
    <w:rsid w:val="00BD4967"/>
    <w:rsid w:val="00C36279"/>
    <w:rsid w:val="00C656B7"/>
    <w:rsid w:val="00D149E3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4AAB"/>
    <w:pPr>
      <w:spacing w:after="240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D149E3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174AAB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Joseph Casillas</cp:lastModifiedBy>
  <cp:revision>12</cp:revision>
  <dcterms:created xsi:type="dcterms:W3CDTF">2019-03-14T14:21:00Z</dcterms:created>
  <dcterms:modified xsi:type="dcterms:W3CDTF">2020-01-1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